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F8109" w14:textId="3CB4F564" w:rsidR="00DA1627" w:rsidRDefault="0038072C" w:rsidP="004D60B7">
      <w:pPr>
        <w:pStyle w:val="ListParagraph"/>
        <w:numPr>
          <w:ilvl w:val="0"/>
          <w:numId w:val="1"/>
        </w:numPr>
        <w:spacing w:line="360" w:lineRule="auto"/>
      </w:pPr>
      <w:r>
        <w:t>Models tried</w:t>
      </w:r>
    </w:p>
    <w:p w14:paraId="0536D8F8" w14:textId="1DC7F6DE" w:rsidR="0038072C" w:rsidRDefault="0038072C" w:rsidP="004D60B7">
      <w:pPr>
        <w:pStyle w:val="ListParagraph"/>
        <w:numPr>
          <w:ilvl w:val="1"/>
          <w:numId w:val="1"/>
        </w:numPr>
        <w:spacing w:line="360" w:lineRule="auto"/>
      </w:pPr>
      <w:r>
        <w:t>H2O Random forest model</w:t>
      </w:r>
    </w:p>
    <w:p w14:paraId="1B565620" w14:textId="2F7DB752" w:rsidR="0038072C" w:rsidRDefault="0038072C" w:rsidP="004D60B7">
      <w:pPr>
        <w:pStyle w:val="ListParagraph"/>
        <w:numPr>
          <w:ilvl w:val="1"/>
          <w:numId w:val="1"/>
        </w:numPr>
        <w:spacing w:line="360" w:lineRule="auto"/>
      </w:pPr>
      <w:r>
        <w:t>Increased complexity H2O random forester</w:t>
      </w:r>
    </w:p>
    <w:p w14:paraId="04EE8083" w14:textId="3E6AA88C" w:rsidR="0038072C" w:rsidRDefault="0038072C" w:rsidP="004D60B7">
      <w:pPr>
        <w:pStyle w:val="ListParagraph"/>
        <w:numPr>
          <w:ilvl w:val="1"/>
          <w:numId w:val="1"/>
        </w:numPr>
        <w:spacing w:line="360" w:lineRule="auto"/>
      </w:pPr>
      <w:r>
        <w:t>XGB</w:t>
      </w:r>
      <w:r w:rsidR="00162672">
        <w:t xml:space="preserve"> </w:t>
      </w:r>
      <w:r>
        <w:t>regressor</w:t>
      </w:r>
    </w:p>
    <w:p w14:paraId="724D72F8" w14:textId="680CB28C" w:rsidR="0038072C" w:rsidRDefault="0038072C" w:rsidP="004D60B7">
      <w:pPr>
        <w:pStyle w:val="ListParagraph"/>
        <w:numPr>
          <w:ilvl w:val="1"/>
          <w:numId w:val="1"/>
        </w:numPr>
        <w:spacing w:line="360" w:lineRule="auto"/>
      </w:pPr>
      <w:r>
        <w:t xml:space="preserve">Deep learning using </w:t>
      </w:r>
      <w:proofErr w:type="spellStart"/>
      <w:r>
        <w:t>Keras</w:t>
      </w:r>
      <w:proofErr w:type="spellEnd"/>
      <w:r>
        <w:t xml:space="preserve"> framework</w:t>
      </w:r>
    </w:p>
    <w:p w14:paraId="4A2A946D" w14:textId="61465187" w:rsidR="0038072C" w:rsidRDefault="00D6572C" w:rsidP="004D60B7">
      <w:pPr>
        <w:pStyle w:val="ListParagraph"/>
        <w:numPr>
          <w:ilvl w:val="0"/>
          <w:numId w:val="1"/>
        </w:numPr>
        <w:spacing w:line="360" w:lineRule="auto"/>
      </w:pPr>
      <w:r>
        <w:t xml:space="preserve">H2O random forest model performs better? </w:t>
      </w:r>
    </w:p>
    <w:p w14:paraId="61B29FA0" w14:textId="72E1277D" w:rsidR="00D6572C" w:rsidRDefault="00D6572C" w:rsidP="004D60B7">
      <w:pPr>
        <w:pStyle w:val="ListParagraph"/>
        <w:numPr>
          <w:ilvl w:val="0"/>
          <w:numId w:val="1"/>
        </w:numPr>
        <w:spacing w:line="360" w:lineRule="auto"/>
      </w:pPr>
      <w:r>
        <w:t xml:space="preserve">The findings of the importance of </w:t>
      </w:r>
      <w:proofErr w:type="spellStart"/>
      <w:r>
        <w:t>dq</w:t>
      </w:r>
      <w:proofErr w:type="spellEnd"/>
      <w:r>
        <w:t>, WS and ASTD are correct</w:t>
      </w:r>
    </w:p>
    <w:p w14:paraId="42B4DA8D" w14:textId="1F874D77" w:rsidR="00D6572C" w:rsidRDefault="00D6572C" w:rsidP="004D60B7">
      <w:pPr>
        <w:pStyle w:val="ListParagraph"/>
        <w:numPr>
          <w:ilvl w:val="0"/>
          <w:numId w:val="1"/>
        </w:numPr>
        <w:spacing w:line="360" w:lineRule="auto"/>
      </w:pPr>
      <w:r>
        <w:t xml:space="preserve">0.2 m of MAE is acceptable  </w:t>
      </w:r>
    </w:p>
    <w:p w14:paraId="24B386E1" w14:textId="1C79C759" w:rsidR="00341DE9" w:rsidRDefault="00341DE9" w:rsidP="004D60B7">
      <w:pPr>
        <w:pStyle w:val="ListParagraph"/>
        <w:numPr>
          <w:ilvl w:val="0"/>
          <w:numId w:val="1"/>
        </w:numPr>
        <w:spacing w:line="360" w:lineRule="auto"/>
      </w:pPr>
      <w:r>
        <w:t>Feature selection?</w:t>
      </w:r>
    </w:p>
    <w:p w14:paraId="06E172B5" w14:textId="06169A09" w:rsidR="00341DE9" w:rsidRDefault="00632579" w:rsidP="004D60B7">
      <w:pPr>
        <w:pStyle w:val="ListParagraph"/>
        <w:numPr>
          <w:ilvl w:val="1"/>
          <w:numId w:val="1"/>
        </w:numPr>
        <w:spacing w:line="360" w:lineRule="auto"/>
      </w:pPr>
      <w:r>
        <w:t>Specific humidity difference (</w:t>
      </w:r>
      <w:proofErr w:type="spellStart"/>
      <w:r>
        <w:t>dq</w:t>
      </w:r>
      <w:proofErr w:type="spellEnd"/>
      <w:r>
        <w:t>)</w:t>
      </w:r>
    </w:p>
    <w:p w14:paraId="63E9D095" w14:textId="5025E7B3" w:rsidR="00632579" w:rsidRDefault="00632579" w:rsidP="004D60B7">
      <w:pPr>
        <w:pStyle w:val="ListParagraph"/>
        <w:numPr>
          <w:ilvl w:val="1"/>
          <w:numId w:val="1"/>
        </w:numPr>
        <w:spacing w:line="360" w:lineRule="auto"/>
      </w:pPr>
      <w:r>
        <w:t>Air-sea temperature difference</w:t>
      </w:r>
    </w:p>
    <w:p w14:paraId="59368E6D" w14:textId="68710558" w:rsidR="00632579" w:rsidRDefault="00632579" w:rsidP="004D60B7">
      <w:pPr>
        <w:pStyle w:val="ListParagraph"/>
        <w:numPr>
          <w:ilvl w:val="1"/>
          <w:numId w:val="1"/>
        </w:numPr>
        <w:spacing w:line="360" w:lineRule="auto"/>
      </w:pPr>
      <w:r>
        <w:t>Wind speed</w:t>
      </w:r>
    </w:p>
    <w:p w14:paraId="52E6EBBE" w14:textId="2226526C" w:rsidR="00632579" w:rsidRDefault="00632579" w:rsidP="004D60B7">
      <w:pPr>
        <w:pStyle w:val="ListParagraph"/>
        <w:numPr>
          <w:ilvl w:val="1"/>
          <w:numId w:val="1"/>
        </w:numPr>
        <w:spacing w:line="360" w:lineRule="auto"/>
      </w:pPr>
      <w:r>
        <w:t>Position</w:t>
      </w:r>
      <w:r w:rsidR="00E11F0F">
        <w:t xml:space="preserve">- We can analyze more data from different geographic locations. </w:t>
      </w:r>
    </w:p>
    <w:p w14:paraId="3334B8C6" w14:textId="22E69EE4" w:rsidR="00E220A2" w:rsidRDefault="00E220A2" w:rsidP="00E220A2">
      <w:pPr>
        <w:spacing w:line="360" w:lineRule="auto"/>
      </w:pPr>
    </w:p>
    <w:p w14:paraId="046A42F6" w14:textId="0A326ABB" w:rsidR="00E220A2" w:rsidRDefault="00E220A2" w:rsidP="00E220A2">
      <w:pPr>
        <w:spacing w:line="360" w:lineRule="auto"/>
      </w:pPr>
      <w:r>
        <w:t>05/01/2019</w:t>
      </w:r>
    </w:p>
    <w:p w14:paraId="4B3548D2" w14:textId="6D2321B1" w:rsidR="00E220A2" w:rsidRDefault="00E220A2" w:rsidP="00E220A2">
      <w:pPr>
        <w:pStyle w:val="ListParagraph"/>
        <w:numPr>
          <w:ilvl w:val="0"/>
          <w:numId w:val="2"/>
        </w:numPr>
        <w:spacing w:line="360" w:lineRule="auto"/>
      </w:pPr>
      <w:r>
        <w:t xml:space="preserve">Can we try using </w:t>
      </w:r>
      <w:proofErr w:type="spellStart"/>
      <w:r>
        <w:t>dq</w:t>
      </w:r>
      <w:proofErr w:type="spellEnd"/>
      <w:r>
        <w:t xml:space="preserve">, ASTD and wind speed alone? </w:t>
      </w:r>
    </w:p>
    <w:p w14:paraId="77D0642E" w14:textId="0F4DB279" w:rsidR="00E220A2" w:rsidRDefault="00E220A2" w:rsidP="00E220A2">
      <w:pPr>
        <w:pStyle w:val="ListParagraph"/>
        <w:numPr>
          <w:ilvl w:val="0"/>
          <w:numId w:val="2"/>
        </w:numPr>
        <w:spacing w:line="360" w:lineRule="auto"/>
      </w:pPr>
      <w:r>
        <w:t xml:space="preserve">u and v are the x and y components of the Wind speed. </w:t>
      </w:r>
    </w:p>
    <w:p w14:paraId="6922686C" w14:textId="1A249051" w:rsidR="00816A20" w:rsidRDefault="00816A20" w:rsidP="00816A20">
      <w:pPr>
        <w:spacing w:line="360" w:lineRule="auto"/>
      </w:pPr>
      <w:r>
        <w:t>05/05/2019</w:t>
      </w:r>
    </w:p>
    <w:p w14:paraId="07C1281B" w14:textId="46467D22" w:rsidR="00DB610A" w:rsidRDefault="00DB610A" w:rsidP="00816A20">
      <w:pPr>
        <w:spacing w:line="360" w:lineRule="auto"/>
      </w:pPr>
      <w:r>
        <w:t>Model 5 (</w:t>
      </w:r>
      <w:proofErr w:type="spellStart"/>
      <w:r>
        <w:t>dq</w:t>
      </w:r>
      <w:proofErr w:type="spellEnd"/>
      <w:r>
        <w:t>, ASTD &amp; WS)</w:t>
      </w:r>
      <w:r w:rsidR="006073FC">
        <w:t xml:space="preserve"> </w:t>
      </w:r>
      <w:r w:rsidR="006073FC">
        <w:sym w:font="Wingdings" w:char="F0E0"/>
      </w:r>
      <w:r w:rsidR="006073FC">
        <w:t xml:space="preserve"> MAE = 0.96</w:t>
      </w:r>
    </w:p>
    <w:p w14:paraId="04447E5B" w14:textId="6A655B2A" w:rsidR="00DB610A" w:rsidRDefault="00337505" w:rsidP="00816A20">
      <w:pPr>
        <w:spacing w:line="360" w:lineRule="auto"/>
      </w:pPr>
      <w:r>
        <w:t>Model 6 (T, RH, and SST)</w:t>
      </w:r>
      <w:r w:rsidR="006073FC">
        <w:t xml:space="preserve"> </w:t>
      </w:r>
      <w:r w:rsidR="006073FC">
        <w:sym w:font="Wingdings" w:char="F0E0"/>
      </w:r>
      <w:r w:rsidR="006073FC">
        <w:t xml:space="preserve"> MAE 1.7</w:t>
      </w:r>
    </w:p>
    <w:p w14:paraId="15D6760D" w14:textId="0C156B72" w:rsidR="00337505" w:rsidRDefault="00337505" w:rsidP="00816A20">
      <w:pPr>
        <w:spacing w:line="360" w:lineRule="auto"/>
      </w:pPr>
      <w:r>
        <w:t>Model 7 (T, RH, SST and WS)</w:t>
      </w:r>
      <w:r w:rsidR="006073FC">
        <w:sym w:font="Wingdings" w:char="F0E0"/>
      </w:r>
      <w:r w:rsidR="006073FC">
        <w:t xml:space="preserve"> MAE 0.63</w:t>
      </w:r>
    </w:p>
    <w:p w14:paraId="282328AC" w14:textId="2DBC2176" w:rsidR="00337505" w:rsidRDefault="00337505" w:rsidP="00816A20">
      <w:pPr>
        <w:spacing w:line="360" w:lineRule="auto"/>
      </w:pPr>
      <w:r>
        <w:t xml:space="preserve">Model 8 (T, RH, SST, WS &amp; Pres) </w:t>
      </w:r>
      <w:r w:rsidR="006073FC">
        <w:sym w:font="Wingdings" w:char="F0E0"/>
      </w:r>
      <w:r w:rsidR="006073FC">
        <w:t xml:space="preserve"> MAE 0.4 </w:t>
      </w:r>
    </w:p>
    <w:p w14:paraId="255C8901" w14:textId="6A00BCBC" w:rsidR="000E3663" w:rsidRDefault="000E3663" w:rsidP="00816A20">
      <w:pPr>
        <w:spacing w:line="360" w:lineRule="auto"/>
      </w:pPr>
    </w:p>
    <w:p w14:paraId="39555C2D" w14:textId="7411CAFD" w:rsidR="000E3663" w:rsidRDefault="000E3663" w:rsidP="00816A20">
      <w:pPr>
        <w:spacing w:line="360" w:lineRule="auto"/>
      </w:pPr>
      <w:r>
        <w:t xml:space="preserve">What is feature engineering? </w:t>
      </w:r>
    </w:p>
    <w:p w14:paraId="69A546CA" w14:textId="0499AF65" w:rsidR="00B35407" w:rsidRDefault="00B35407" w:rsidP="00816A20">
      <w:pPr>
        <w:spacing w:line="360" w:lineRule="auto"/>
      </w:pPr>
    </w:p>
    <w:p w14:paraId="16EA5A69" w14:textId="379B21C5" w:rsidR="00B35407" w:rsidRDefault="00B35407" w:rsidP="00816A20">
      <w:pPr>
        <w:spacing w:line="360" w:lineRule="auto"/>
      </w:pPr>
    </w:p>
    <w:p w14:paraId="556B622D" w14:textId="13A2297F" w:rsidR="00B35407" w:rsidRDefault="00B35407" w:rsidP="00816A20">
      <w:pPr>
        <w:spacing w:line="360" w:lineRule="auto"/>
      </w:pPr>
    </w:p>
    <w:p w14:paraId="0E895F05" w14:textId="1BF9917C" w:rsidR="00B35407" w:rsidRDefault="00B35407" w:rsidP="00816A20">
      <w:pPr>
        <w:spacing w:line="360" w:lineRule="auto"/>
      </w:pPr>
      <w:r>
        <w:lastRenderedPageBreak/>
        <w:t>07/05/2019</w:t>
      </w:r>
    </w:p>
    <w:p w14:paraId="0364025E" w14:textId="77777777" w:rsidR="00B35407" w:rsidRDefault="00B35407" w:rsidP="00B35407">
      <w:pPr>
        <w:pStyle w:val="ListParagraph"/>
        <w:numPr>
          <w:ilvl w:val="0"/>
          <w:numId w:val="3"/>
        </w:numPr>
        <w:ind w:left="0" w:firstLine="0"/>
      </w:pPr>
      <w:r>
        <w:t>AMS meeting</w:t>
      </w:r>
    </w:p>
    <w:p w14:paraId="2EBB8DD1" w14:textId="77777777" w:rsidR="00B35407" w:rsidRDefault="00B35407" w:rsidP="00B35407">
      <w:pPr>
        <w:pStyle w:val="ListParagraph"/>
        <w:numPr>
          <w:ilvl w:val="0"/>
          <w:numId w:val="3"/>
        </w:numPr>
        <w:ind w:left="0" w:firstLine="0"/>
      </w:pPr>
      <w:r>
        <w:t xml:space="preserve">AWS – how to install libraries </w:t>
      </w:r>
    </w:p>
    <w:p w14:paraId="6C3C5135" w14:textId="77777777" w:rsidR="00B35407" w:rsidRDefault="00B35407" w:rsidP="00B35407">
      <w:pPr>
        <w:pStyle w:val="ListParagraph"/>
        <w:numPr>
          <w:ilvl w:val="0"/>
          <w:numId w:val="3"/>
        </w:numPr>
        <w:ind w:left="0" w:firstLine="0"/>
      </w:pPr>
      <w:r>
        <w:t xml:space="preserve">Research papers </w:t>
      </w:r>
    </w:p>
    <w:p w14:paraId="504F0AF4" w14:textId="5F874815" w:rsidR="00B35407" w:rsidRDefault="00B35407" w:rsidP="00816A20">
      <w:pPr>
        <w:spacing w:line="360" w:lineRule="auto"/>
      </w:pPr>
    </w:p>
    <w:p w14:paraId="63E52571" w14:textId="1F584B79" w:rsidR="00D550F7" w:rsidRDefault="00D550F7" w:rsidP="00816A20">
      <w:pPr>
        <w:spacing w:line="360" w:lineRule="auto"/>
      </w:pPr>
      <w:r>
        <w:t>%%</w:t>
      </w:r>
    </w:p>
    <w:p w14:paraId="195418B5" w14:textId="78BCF226" w:rsidR="00D550F7" w:rsidRDefault="00D550F7" w:rsidP="00816A20">
      <w:pPr>
        <w:spacing w:line="360" w:lineRule="auto"/>
      </w:pPr>
      <w:r>
        <w:tab/>
      </w:r>
      <w:proofErr w:type="spellStart"/>
      <w:r>
        <w:t>ps</w:t>
      </w:r>
      <w:proofErr w:type="spellEnd"/>
      <w:r>
        <w:t xml:space="preserve"> -</w:t>
      </w:r>
      <w:proofErr w:type="spellStart"/>
      <w:r>
        <w:t>ef</w:t>
      </w:r>
      <w:proofErr w:type="spellEnd"/>
    </w:p>
    <w:p w14:paraId="03A292F2" w14:textId="39040DF9" w:rsidR="00A356DC" w:rsidRDefault="00A356DC" w:rsidP="00816A20">
      <w:pPr>
        <w:spacing w:line="360" w:lineRule="auto"/>
      </w:pPr>
      <w:proofErr w:type="spellStart"/>
      <w:r>
        <w:t>ps</w:t>
      </w:r>
      <w:proofErr w:type="spellEnd"/>
      <w:r>
        <w:t xml:space="preserve"> -</w:t>
      </w:r>
      <w:proofErr w:type="spellStart"/>
      <w:r>
        <w:t>ef</w:t>
      </w:r>
      <w:proofErr w:type="spellEnd"/>
      <w:r>
        <w:t xml:space="preserve"> | grep “java” </w:t>
      </w:r>
      <w:bookmarkStart w:id="0" w:name="_GoBack"/>
      <w:bookmarkEnd w:id="0"/>
    </w:p>
    <w:p w14:paraId="6B581022" w14:textId="77777777" w:rsidR="00337505" w:rsidRDefault="00337505" w:rsidP="00816A20">
      <w:pPr>
        <w:spacing w:line="360" w:lineRule="auto"/>
      </w:pPr>
    </w:p>
    <w:p w14:paraId="7F6B0998" w14:textId="77777777" w:rsidR="00816A20" w:rsidRDefault="00816A20" w:rsidP="00816A20">
      <w:pPr>
        <w:spacing w:line="360" w:lineRule="auto"/>
      </w:pPr>
    </w:p>
    <w:sectPr w:rsidR="00816A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8669A"/>
    <w:multiLevelType w:val="hybridMultilevel"/>
    <w:tmpl w:val="38047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235D59"/>
    <w:multiLevelType w:val="hybridMultilevel"/>
    <w:tmpl w:val="24AAF6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9F50AA"/>
    <w:multiLevelType w:val="hybridMultilevel"/>
    <w:tmpl w:val="A8D8E0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0A1LGxiZGFsYmFko6SsGpxcWZ+XkgBSa1AFbj+aUsAAAA"/>
  </w:docVars>
  <w:rsids>
    <w:rsidRoot w:val="0038072C"/>
    <w:rsid w:val="000E3663"/>
    <w:rsid w:val="00162672"/>
    <w:rsid w:val="00306755"/>
    <w:rsid w:val="00337505"/>
    <w:rsid w:val="00341DE9"/>
    <w:rsid w:val="0038072C"/>
    <w:rsid w:val="004D60B7"/>
    <w:rsid w:val="006073FC"/>
    <w:rsid w:val="00632579"/>
    <w:rsid w:val="00816A20"/>
    <w:rsid w:val="00A356DC"/>
    <w:rsid w:val="00B35407"/>
    <w:rsid w:val="00D550F7"/>
    <w:rsid w:val="00D6572C"/>
    <w:rsid w:val="00DA1627"/>
    <w:rsid w:val="00DB610A"/>
    <w:rsid w:val="00E11F0F"/>
    <w:rsid w:val="00E22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A24DA"/>
  <w15:chartTrackingRefBased/>
  <w15:docId w15:val="{55F5D249-3B35-46F3-AB77-1CF13B3E0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l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07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1</TotalTime>
  <Pages>2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y Alappattu</dc:creator>
  <cp:keywords/>
  <dc:description/>
  <cp:lastModifiedBy>Denny Alappattu</cp:lastModifiedBy>
  <cp:revision>15</cp:revision>
  <cp:lastPrinted>2019-05-15T16:54:00Z</cp:lastPrinted>
  <dcterms:created xsi:type="dcterms:W3CDTF">2019-04-10T02:16:00Z</dcterms:created>
  <dcterms:modified xsi:type="dcterms:W3CDTF">2019-07-05T17:18:00Z</dcterms:modified>
</cp:coreProperties>
</file>